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E758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7211535" w:rsidR="0082223F" w:rsidRDefault="0082223F" w:rsidP="0082223F">
      <w:pPr>
        <w:pStyle w:val="Title"/>
      </w:pPr>
      <w:r>
        <w:t xml:space="preserve">Week </w:t>
      </w:r>
      <w:r w:rsidR="00342ED0">
        <w:t>5</w:t>
      </w:r>
      <w:r>
        <w:t xml:space="preserve">: </w:t>
      </w:r>
      <w:r w:rsidR="00342ED0">
        <w:t>Smart car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C820A4" w:rsidR="00CB25E9" w:rsidRDefault="00342ED0" w:rsidP="0082223F">
      <w:pPr>
        <w:jc w:val="center"/>
      </w:pPr>
      <w:r>
        <w:t>November 1</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37167C" w:rsidR="0082223F" w:rsidRDefault="00342ED0" w:rsidP="005B7079">
      <w:pPr>
        <w:pStyle w:val="Heading1"/>
      </w:pPr>
      <w:r>
        <w:lastRenderedPageBreak/>
        <w:t>Smart Cars</w:t>
      </w:r>
    </w:p>
    <w:p w14:paraId="0366658C" w14:textId="26F62967" w:rsidR="00677149" w:rsidRDefault="00677149" w:rsidP="00677149">
      <w:r>
        <w:tab/>
        <w:t>The most po</w:t>
      </w:r>
      <w:r w:rsidR="00201EC4">
        <w:t>werful</w:t>
      </w:r>
      <w:r>
        <w:t xml:space="preserve"> a</w:t>
      </w:r>
      <w:r w:rsidR="00201EC4">
        <w:t>rtificial intelligence applications use</w:t>
      </w:r>
      <w:r>
        <w:t xml:space="preserve"> machines </w:t>
      </w:r>
      <w:r w:rsidR="00201EC4">
        <w:t xml:space="preserve">to </w:t>
      </w:r>
      <w:r>
        <w:t>enhance human capabilities rather than replace them</w:t>
      </w:r>
      <w:r w:rsidR="00201EC4">
        <w:t xml:space="preserve"> (</w:t>
      </w:r>
      <w:proofErr w:type="spellStart"/>
      <w:r w:rsidR="00201EC4">
        <w:t>Heer</w:t>
      </w:r>
      <w:proofErr w:type="spellEnd"/>
      <w:r w:rsidR="00201EC4">
        <w:t xml:space="preserve">, 2019; </w:t>
      </w:r>
      <w:proofErr w:type="spellStart"/>
      <w:r w:rsidR="00201EC4">
        <w:t>Boire</w:t>
      </w:r>
      <w:proofErr w:type="spellEnd"/>
      <w:r w:rsidR="00201EC4">
        <w:t>, 2017)</w:t>
      </w:r>
      <w:r>
        <w:t>.</w:t>
      </w:r>
      <w:r w:rsidR="00964130">
        <w:t xml:space="preserve">  For instance, a person can write a more profound business case than a machine; however, the same machine will have fewer misspellings and grammatical errors.</w:t>
      </w:r>
      <w:r w:rsidR="00246BD9">
        <w:t xml:space="preserve">  This </w:t>
      </w:r>
      <w:r w:rsidR="00246BD9" w:rsidRPr="00246BD9">
        <w:t>dichotomy</w:t>
      </w:r>
      <w:r w:rsidR="00246BD9">
        <w:t xml:space="preserve"> exists because humans specialize in contextualizing thought versus automation </w:t>
      </w:r>
      <w:r w:rsidR="00E16BA1">
        <w:t>use patterns to make predictions (</w:t>
      </w:r>
      <w:proofErr w:type="spellStart"/>
      <w:r w:rsidR="00E16BA1">
        <w:t>Schleer</w:t>
      </w:r>
      <w:proofErr w:type="spellEnd"/>
      <w:r w:rsidR="00E16BA1">
        <w:t xml:space="preserve"> et al. 2019)</w:t>
      </w:r>
      <w:r w:rsidR="00246BD9">
        <w:t>.</w:t>
      </w:r>
      <w:r w:rsidR="00324418">
        <w:t xml:space="preserve">  </w:t>
      </w:r>
      <w:r w:rsidR="00F655C9">
        <w:t xml:space="preserve">Smart vehicles are an area of research that seeks to fuse this symbiotic relationship.  </w:t>
      </w:r>
      <w:r w:rsidR="00E16BA1">
        <w:t>As this</w:t>
      </w:r>
      <w:r w:rsidR="00F655C9">
        <w:t xml:space="preserve"> partnership flourishing, it will continue creating advancements across safety, </w:t>
      </w:r>
      <w:r w:rsidR="007543DF">
        <w:t xml:space="preserve">optimization, and </w:t>
      </w:r>
      <w:r w:rsidR="00F655C9">
        <w:t>convenience</w:t>
      </w:r>
      <w:r w:rsidR="007543DF">
        <w:t xml:space="preserve"> </w:t>
      </w:r>
      <w:r w:rsidR="00F655C9">
        <w:t>systems.</w:t>
      </w:r>
    </w:p>
    <w:p w14:paraId="4C9F0C9D" w14:textId="3F46A420" w:rsidR="009039D4" w:rsidRDefault="009039D4" w:rsidP="009039D4">
      <w:pPr>
        <w:pStyle w:val="Heading1"/>
      </w:pPr>
      <w:r>
        <w:t>Practical Applications of Intelligence</w:t>
      </w:r>
    </w:p>
    <w:p w14:paraId="141342E8" w14:textId="65AF6A36" w:rsidR="009039D4" w:rsidRDefault="009039D4" w:rsidP="009039D4">
      <w:r>
        <w:tab/>
        <w:t>Machine learning can enhance every aspect of the drive, from extending the physical parts’ lifespan to increasing the driver’s overall satisfaction.</w:t>
      </w:r>
      <w:r w:rsidR="00057B06">
        <w:t xml:space="preserve">  Figure 1 contains a </w:t>
      </w:r>
      <w:r w:rsidR="00057B06">
        <w:t xml:space="preserve">non-exhaustive </w:t>
      </w:r>
      <w:r w:rsidR="00057B06">
        <w:t>taxonomy subset of these situations, such as reducing wear and tear and object detection.</w:t>
      </w:r>
      <w:r w:rsidR="009A0CA7">
        <w:t xml:space="preserve">  While building the taxonomy, the critical placement consideration was focusing on that aspect’s core use cases.  Many items, such as Voice Assistance (VA), could arguably live under the Safety pillar.  However, safety systems could exist in the same capacity even though more traditional input interfaces.</w:t>
      </w:r>
    </w:p>
    <w:p w14:paraId="5F24D498" w14:textId="10B685C0" w:rsidR="00057B06" w:rsidRPr="009039D4" w:rsidRDefault="00057B06" w:rsidP="00057B06">
      <w:pPr>
        <w:pStyle w:val="Caption"/>
      </w:pPr>
      <w:r>
        <w:t>Figure 1: Taxonomy of Use-Cases</w:t>
      </w:r>
    </w:p>
    <w:p w14:paraId="1AD5E602" w14:textId="746A889A" w:rsidR="009039D4" w:rsidRPr="009039D4" w:rsidRDefault="009039D4" w:rsidP="009039D4">
      <w:r>
        <w:rPr>
          <w:noProof/>
        </w:rPr>
        <w:drawing>
          <wp:inline distT="0" distB="0" distL="0" distR="0" wp14:anchorId="36077149" wp14:editId="275FB240">
            <wp:extent cx="5923966" cy="1935387"/>
            <wp:effectExtent l="0" t="0" r="0" b="2730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59DCB00" w14:textId="001A5C35" w:rsidR="009039D4" w:rsidRDefault="009039D4" w:rsidP="009039D4">
      <w:pPr>
        <w:pStyle w:val="Heading2"/>
      </w:pPr>
      <w:r>
        <w:lastRenderedPageBreak/>
        <w:t>Safety Control Systems</w:t>
      </w:r>
    </w:p>
    <w:p w14:paraId="5ACFDEBA" w14:textId="47346428" w:rsidR="00744B85" w:rsidRDefault="00146398" w:rsidP="00146398">
      <w:r>
        <w:tab/>
        <w:t>Annually, 32,000 Americans die from automotive accidents, and another 2 million are injured</w:t>
      </w:r>
      <w:sdt>
        <w:sdtPr>
          <w:id w:val="178326414"/>
          <w:citation/>
        </w:sdtPr>
        <w:sdtContent>
          <w:r w:rsidR="00152610">
            <w:fldChar w:fldCharType="begin"/>
          </w:r>
          <w:r w:rsidR="00152610">
            <w:instrText xml:space="preserve"> CITATION CDC16 \l 1033 </w:instrText>
          </w:r>
          <w:r w:rsidR="00152610">
            <w:fldChar w:fldCharType="separate"/>
          </w:r>
          <w:r w:rsidR="00152610">
            <w:rPr>
              <w:noProof/>
            </w:rPr>
            <w:t xml:space="preserve"> (CDC, 2016)</w:t>
          </w:r>
          <w:r w:rsidR="00152610">
            <w:fldChar w:fldCharType="end"/>
          </w:r>
        </w:sdtContent>
      </w:sdt>
      <w:r>
        <w:t>.</w:t>
      </w:r>
      <w:r w:rsidR="00152610">
        <w:t xml:space="preserve">  </w:t>
      </w:r>
      <w:r w:rsidR="00F96476">
        <w:t xml:space="preserve">These statistics are unacceptably high and require innovations that increase </w:t>
      </w:r>
      <w:r w:rsidR="00746B0A">
        <w:t>all participants’ safety</w:t>
      </w:r>
      <w:r w:rsidR="00F96476">
        <w:t xml:space="preserve"> on the road</w:t>
      </w:r>
      <w:r w:rsidR="00746B0A">
        <w:t xml:space="preserve"> (see Figure 2)</w:t>
      </w:r>
      <w:r w:rsidR="00F96476">
        <w:t>.</w:t>
      </w:r>
      <w:r w:rsidR="00746B0A">
        <w:t xml:space="preserve">  </w:t>
      </w:r>
      <w:r w:rsidR="00993AAF">
        <w:t>Artificial intelligence can assist these scenarios by collecting sensor data and then predicting risks and opportunities.</w:t>
      </w:r>
      <w:r w:rsidR="00744B85">
        <w:t xml:space="preserve">  However, numerous open problems exist across the safety domain.</w:t>
      </w:r>
      <w:r w:rsidR="006B6CD4">
        <w:t xml:space="preserve">  These challenges should not discourage investments in these areas as they are essential to address.</w:t>
      </w:r>
    </w:p>
    <w:p w14:paraId="580F24F0" w14:textId="77777777" w:rsidR="00D0524B" w:rsidRDefault="00D0524B" w:rsidP="00D0524B">
      <w:pPr>
        <w:pStyle w:val="Caption"/>
      </w:pPr>
      <w:r>
        <w:t>Figure 2: Taxonomy of Participants and Example Challenges</w:t>
      </w:r>
    </w:p>
    <w:p w14:paraId="3FF3397C" w14:textId="2ADCD56B" w:rsidR="00D0524B" w:rsidRDefault="00D0524B" w:rsidP="00D0524B">
      <w:pPr>
        <w:jc w:val="center"/>
      </w:pPr>
      <w:r>
        <w:rPr>
          <w:noProof/>
        </w:rPr>
        <w:drawing>
          <wp:inline distT="0" distB="0" distL="0" distR="0" wp14:anchorId="6B8E6973" wp14:editId="42D2F703">
            <wp:extent cx="3326621" cy="2342683"/>
            <wp:effectExtent l="0" t="0" r="0" b="1968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7B8A799" w14:textId="53C4042B" w:rsidR="0025041F" w:rsidRDefault="00622F89" w:rsidP="00D0524B">
      <w:pPr>
        <w:ind w:firstLine="720"/>
      </w:pPr>
      <w:r>
        <w:t xml:space="preserve">For example, several manufacturers, like </w:t>
      </w:r>
      <w:proofErr w:type="spellStart"/>
      <w:r>
        <w:t>Suburu</w:t>
      </w:r>
      <w:proofErr w:type="spellEnd"/>
      <w:r>
        <w:t xml:space="preserve">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  Lex (2017) </w:t>
      </w:r>
      <w:r w:rsidRPr="00622F89">
        <w:t>asks</w:t>
      </w:r>
      <w:r w:rsidRPr="00622F89">
        <w:rPr>
          <w:i/>
          <w:iCs/>
        </w:rPr>
        <w:t xml:space="preserve"> if avoiding the pedestrian requires killing the driver</w:t>
      </w:r>
      <w:r>
        <w:rPr>
          <w:i/>
          <w:iCs/>
        </w:rPr>
        <w:t>— w</w:t>
      </w:r>
      <w:r w:rsidRPr="00622F89">
        <w:rPr>
          <w:i/>
          <w:iCs/>
        </w:rPr>
        <w:t>hat calculus dictates th</w:t>
      </w:r>
      <w:r w:rsidR="00B17CA8">
        <w:rPr>
          <w:i/>
          <w:iCs/>
        </w:rPr>
        <w:t>at</w:t>
      </w:r>
      <w:r w:rsidRPr="00622F89">
        <w:rPr>
          <w:i/>
          <w:iCs/>
        </w:rPr>
        <w:t xml:space="preserve"> autonomous decision</w:t>
      </w:r>
      <w:r>
        <w:t>?</w:t>
      </w:r>
      <w:r>
        <w:t xml:space="preserve">  </w:t>
      </w:r>
      <w:r w:rsidR="00765799">
        <w:t xml:space="preserve">These situations might play-out in fractions of a second, limiting the value of human intuition.  </w:t>
      </w:r>
      <w:r w:rsidR="00F45638">
        <w:t xml:space="preserve">Since </w:t>
      </w:r>
      <w:r>
        <w:t>concrete answers</w:t>
      </w:r>
      <w:r w:rsidR="00F45638">
        <w:t xml:space="preserve"> do not exist</w:t>
      </w:r>
      <w:r>
        <w:t>, machines must resort to static guard</w:t>
      </w:r>
      <w:r w:rsidR="008A5BD7">
        <w:t>rails (e.g., slamming on the breaks</w:t>
      </w:r>
      <w:r w:rsidR="00C64410">
        <w:t xml:space="preserve"> or swerving</w:t>
      </w:r>
      <w:r w:rsidR="008A5BD7">
        <w:t>) that can risk</w:t>
      </w:r>
      <w:r>
        <w:t xml:space="preserve"> a multi-vehicle accident.</w:t>
      </w:r>
      <w:r w:rsidR="00D0524B">
        <w:t xml:space="preserve"> </w:t>
      </w:r>
    </w:p>
    <w:p w14:paraId="4FC15CBF" w14:textId="2F2A96B1" w:rsidR="009039D4" w:rsidRDefault="009039D4" w:rsidP="009039D4">
      <w:pPr>
        <w:pStyle w:val="Heading2"/>
      </w:pPr>
      <w:r>
        <w:lastRenderedPageBreak/>
        <w:t>Convenience Systems</w:t>
      </w:r>
    </w:p>
    <w:p w14:paraId="0FE3D3F4" w14:textId="2A5FBFC0" w:rsidR="009039D4" w:rsidRPr="009039D4" w:rsidRDefault="009039D4" w:rsidP="009039D4">
      <w:pPr>
        <w:pStyle w:val="Heading2"/>
      </w:pPr>
      <w:r>
        <w:t>Optimization Systems</w:t>
      </w:r>
    </w:p>
    <w:sectPr w:rsidR="009039D4" w:rsidRPr="009039D4" w:rsidSect="00877007">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878787" w14:textId="77777777" w:rsidR="004E7583" w:rsidRDefault="004E7583" w:rsidP="0082223F">
      <w:pPr>
        <w:spacing w:line="240" w:lineRule="auto"/>
      </w:pPr>
      <w:r>
        <w:separator/>
      </w:r>
    </w:p>
  </w:endnote>
  <w:endnote w:type="continuationSeparator" w:id="0">
    <w:p w14:paraId="52C68F39" w14:textId="77777777" w:rsidR="004E7583" w:rsidRDefault="004E758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25BC21" w14:textId="77777777" w:rsidR="004E7583" w:rsidRDefault="004E7583" w:rsidP="0082223F">
      <w:pPr>
        <w:spacing w:line="240" w:lineRule="auto"/>
      </w:pPr>
      <w:r>
        <w:separator/>
      </w:r>
    </w:p>
  </w:footnote>
  <w:footnote w:type="continuationSeparator" w:id="0">
    <w:p w14:paraId="465981E9" w14:textId="77777777" w:rsidR="004E7583" w:rsidRDefault="004E758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DD2030"/>
    <w:multiLevelType w:val="hybridMultilevel"/>
    <w:tmpl w:val="0B1EE2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57B06"/>
    <w:rsid w:val="00134BF0"/>
    <w:rsid w:val="00146398"/>
    <w:rsid w:val="00152610"/>
    <w:rsid w:val="00183597"/>
    <w:rsid w:val="001B27C4"/>
    <w:rsid w:val="00201EC4"/>
    <w:rsid w:val="00246BD9"/>
    <w:rsid w:val="0025041F"/>
    <w:rsid w:val="00260C04"/>
    <w:rsid w:val="002806B7"/>
    <w:rsid w:val="00324418"/>
    <w:rsid w:val="00342ED0"/>
    <w:rsid w:val="00376CA5"/>
    <w:rsid w:val="003F4714"/>
    <w:rsid w:val="00401D65"/>
    <w:rsid w:val="004223E8"/>
    <w:rsid w:val="00424108"/>
    <w:rsid w:val="004A784B"/>
    <w:rsid w:val="004E7583"/>
    <w:rsid w:val="005B7079"/>
    <w:rsid w:val="00622F89"/>
    <w:rsid w:val="00677149"/>
    <w:rsid w:val="006B6CD4"/>
    <w:rsid w:val="006D793E"/>
    <w:rsid w:val="00712E76"/>
    <w:rsid w:val="0073677D"/>
    <w:rsid w:val="00744B85"/>
    <w:rsid w:val="00746B0A"/>
    <w:rsid w:val="007543DF"/>
    <w:rsid w:val="00765799"/>
    <w:rsid w:val="007B6750"/>
    <w:rsid w:val="0082223F"/>
    <w:rsid w:val="00851215"/>
    <w:rsid w:val="008544F1"/>
    <w:rsid w:val="00877007"/>
    <w:rsid w:val="008A5BD7"/>
    <w:rsid w:val="008B5129"/>
    <w:rsid w:val="009039D4"/>
    <w:rsid w:val="00963901"/>
    <w:rsid w:val="00964130"/>
    <w:rsid w:val="00993AAF"/>
    <w:rsid w:val="009A0CA7"/>
    <w:rsid w:val="009A5F68"/>
    <w:rsid w:val="009A757D"/>
    <w:rsid w:val="00B13ADF"/>
    <w:rsid w:val="00B17CA8"/>
    <w:rsid w:val="00B83595"/>
    <w:rsid w:val="00C54DC8"/>
    <w:rsid w:val="00C64410"/>
    <w:rsid w:val="00C73692"/>
    <w:rsid w:val="00C93BB7"/>
    <w:rsid w:val="00CB25E9"/>
    <w:rsid w:val="00D0165E"/>
    <w:rsid w:val="00D0524B"/>
    <w:rsid w:val="00D75C7B"/>
    <w:rsid w:val="00D85C7B"/>
    <w:rsid w:val="00DE2224"/>
    <w:rsid w:val="00E16BA1"/>
    <w:rsid w:val="00E234E9"/>
    <w:rsid w:val="00E82898"/>
    <w:rsid w:val="00ED3713"/>
    <w:rsid w:val="00F45638"/>
    <w:rsid w:val="00F655C9"/>
    <w:rsid w:val="00F96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342E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482824">
      <w:bodyDiv w:val="1"/>
      <w:marLeft w:val="0"/>
      <w:marRight w:val="0"/>
      <w:marTop w:val="0"/>
      <w:marBottom w:val="0"/>
      <w:divBdr>
        <w:top w:val="none" w:sz="0" w:space="0" w:color="auto"/>
        <w:left w:val="none" w:sz="0" w:space="0" w:color="auto"/>
        <w:bottom w:val="none" w:sz="0" w:space="0" w:color="auto"/>
        <w:right w:val="none" w:sz="0" w:space="0" w:color="auto"/>
      </w:divBdr>
    </w:div>
    <w:div w:id="1499348907">
      <w:bodyDiv w:val="1"/>
      <w:marLeft w:val="0"/>
      <w:marRight w:val="0"/>
      <w:marTop w:val="0"/>
      <w:marBottom w:val="0"/>
      <w:divBdr>
        <w:top w:val="none" w:sz="0" w:space="0" w:color="auto"/>
        <w:left w:val="none" w:sz="0" w:space="0" w:color="auto"/>
        <w:bottom w:val="none" w:sz="0" w:space="0" w:color="auto"/>
        <w:right w:val="none" w:sz="0" w:space="0" w:color="auto"/>
      </w:divBdr>
    </w:div>
    <w:div w:id="1524510182">
      <w:bodyDiv w:val="1"/>
      <w:marLeft w:val="0"/>
      <w:marRight w:val="0"/>
      <w:marTop w:val="0"/>
      <w:marBottom w:val="0"/>
      <w:divBdr>
        <w:top w:val="none" w:sz="0" w:space="0" w:color="auto"/>
        <w:left w:val="none" w:sz="0" w:space="0" w:color="auto"/>
        <w:bottom w:val="none" w:sz="0" w:space="0" w:color="auto"/>
        <w:right w:val="none" w:sz="0" w:space="0" w:color="auto"/>
      </w:divBdr>
    </w:div>
    <w:div w:id="155014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footer" Target="footer3.xml"/><Relationship Id="rId10" Type="http://schemas.openxmlformats.org/officeDocument/2006/relationships/diagramQuickStyle" Target="diagrams/quickStyle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header" Target="header3.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9A9496A6-9B75-4DDA-B98B-09180FE3CC1F}">
      <dgm:prSet phldrT="[Text]"/>
      <dgm:spPr/>
      <dgm:t>
        <a:bodyPr/>
        <a:lstStyle/>
        <a:p>
          <a:pPr algn="ctr"/>
          <a:r>
            <a:rPr lang="en-US"/>
            <a:t>Preventative Maintenance</a:t>
          </a:r>
        </a:p>
      </dgm:t>
    </dgm:pt>
    <dgm:pt modelId="{7C2954EB-FF59-4916-BBCC-571FBD67E173}" type="parTrans" cxnId="{5336408E-913B-45E7-9949-AA1C8E2D06CB}">
      <dgm:prSet/>
      <dgm:spPr/>
      <dgm:t>
        <a:bodyPr/>
        <a:lstStyle/>
        <a:p>
          <a:pPr algn="ctr"/>
          <a:endParaRPr lang="en-US"/>
        </a:p>
      </dgm:t>
    </dgm:pt>
    <dgm:pt modelId="{4EE45DA1-13C9-48DA-9A38-152DBD73F5A5}" type="sibTrans" cxnId="{5336408E-913B-45E7-9949-AA1C8E2D06CB}">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AF8FBCC3-BA98-4742-A28B-5B3BA78B7EB2}">
      <dgm:prSet phldrT="[Text]"/>
      <dgm:spPr/>
      <dgm:t>
        <a:bodyPr/>
        <a:lstStyle/>
        <a:p>
          <a:pPr algn="ctr"/>
          <a:r>
            <a:rPr lang="en-US"/>
            <a:t>Smart city integration</a:t>
          </a:r>
        </a:p>
      </dgm:t>
    </dgm:pt>
    <dgm:pt modelId="{B046C82C-EE77-4188-AEB2-83368A1B4054}" type="parTrans" cxnId="{603960B1-9E97-4A4B-B45B-CFAB9633E639}">
      <dgm:prSet/>
      <dgm:spPr/>
      <dgm:t>
        <a:bodyPr/>
        <a:lstStyle/>
        <a:p>
          <a:pPr algn="ctr"/>
          <a:endParaRPr lang="en-US"/>
        </a:p>
      </dgm:t>
    </dgm:pt>
    <dgm:pt modelId="{EC22AB34-3F90-4A7C-ADC6-9F793ECCC5F3}" type="sibTrans" cxnId="{603960B1-9E97-4A4B-B45B-CFAB9633E639}">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70E391B7-61E9-4BA5-9F10-E52C531B180B}">
      <dgm:prSet phldrT="[Text]"/>
      <dgm:spPr/>
      <dgm:t>
        <a:bodyPr/>
        <a:lstStyle/>
        <a:p>
          <a:pPr algn="ctr"/>
          <a:r>
            <a:rPr lang="en-US"/>
            <a:t>Failure Detection</a:t>
          </a:r>
        </a:p>
      </dgm:t>
    </dgm:pt>
    <dgm:pt modelId="{3AEDD491-70E7-4FD7-B1FF-7BE9EF9CE4D0}" type="parTrans" cxnId="{0447550C-FB80-44C1-BABD-474F38BE028F}">
      <dgm:prSet/>
      <dgm:spPr/>
      <dgm:t>
        <a:bodyPr/>
        <a:lstStyle/>
        <a:p>
          <a:pPr algn="ctr"/>
          <a:endParaRPr lang="en-US"/>
        </a:p>
      </dgm:t>
    </dgm:pt>
    <dgm:pt modelId="{46E35C59-F3A4-4B1A-9357-5BFC4E269E03}" type="sibTrans" cxnId="{0447550C-FB80-44C1-BABD-474F38BE028F}">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3"/>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3">
        <dgm:presLayoutVars>
          <dgm:chPref val="3"/>
        </dgm:presLayoutVars>
      </dgm:prSet>
      <dgm:spPr/>
    </dgm:pt>
    <dgm:pt modelId="{B2C3473B-0296-46F8-AE4D-B3104561B7BD}" type="pres">
      <dgm:prSet presAssocID="{655D3DB7-3D3A-48DF-B96F-0FD608EDAB28}" presName="rootConnector" presStyleLbl="node2" presStyleIdx="0" presStyleCnt="3"/>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8"/>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8">
        <dgm:presLayoutVars>
          <dgm:chPref val="3"/>
        </dgm:presLayoutVars>
      </dgm:prSet>
      <dgm:spPr/>
    </dgm:pt>
    <dgm:pt modelId="{34099750-0B1A-403C-9E03-A4F14880B0F3}" type="pres">
      <dgm:prSet presAssocID="{044D96DC-C1AA-478B-9A3C-71D06D4DC4D4}" presName="rootConnector" presStyleLbl="node3" presStyleIdx="0" presStyleCnt="8"/>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10"/>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10">
        <dgm:presLayoutVars>
          <dgm:chPref val="3"/>
        </dgm:presLayoutVars>
      </dgm:prSet>
      <dgm:spPr/>
    </dgm:pt>
    <dgm:pt modelId="{03A3D393-BFCA-4034-8C5F-04E02590EDE8}" type="pres">
      <dgm:prSet presAssocID="{D55AE9B1-86E3-458F-B9C1-9B7A7FAE1677}" presName="rootConnector" presStyleLbl="node4" presStyleIdx="0" presStyleCnt="10"/>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10"/>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10">
        <dgm:presLayoutVars>
          <dgm:chPref val="3"/>
        </dgm:presLayoutVars>
      </dgm:prSet>
      <dgm:spPr/>
    </dgm:pt>
    <dgm:pt modelId="{3484E075-5ECA-46C6-896E-9F82436177F8}" type="pres">
      <dgm:prSet presAssocID="{0BADCA1C-DC8A-44D7-A785-20276991BC1C}" presName="rootConnector" presStyleLbl="node4" presStyleIdx="1" presStyleCnt="10"/>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95CA4A1C-D9A1-4F4D-BA76-8EEE98DF0D98}" type="pres">
      <dgm:prSet presAssocID="{7C2954EB-FF59-4916-BBCC-571FBD67E173}" presName="Name37" presStyleLbl="parChTrans1D3" presStyleIdx="1" presStyleCnt="8"/>
      <dgm:spPr/>
    </dgm:pt>
    <dgm:pt modelId="{68B1875B-B4E7-4300-8033-E1BF1D3CA0FE}" type="pres">
      <dgm:prSet presAssocID="{9A9496A6-9B75-4DDA-B98B-09180FE3CC1F}" presName="hierRoot2" presStyleCnt="0">
        <dgm:presLayoutVars>
          <dgm:hierBranch val="init"/>
        </dgm:presLayoutVars>
      </dgm:prSet>
      <dgm:spPr/>
    </dgm:pt>
    <dgm:pt modelId="{349445C3-74D9-47E9-9DBB-6517AE889FF7}" type="pres">
      <dgm:prSet presAssocID="{9A9496A6-9B75-4DDA-B98B-09180FE3CC1F}" presName="rootComposite" presStyleCnt="0"/>
      <dgm:spPr/>
    </dgm:pt>
    <dgm:pt modelId="{7D2F5FF4-C9EB-46F2-A4A9-E7C7839C9FC9}" type="pres">
      <dgm:prSet presAssocID="{9A9496A6-9B75-4DDA-B98B-09180FE3CC1F}" presName="rootText" presStyleLbl="node3" presStyleIdx="1" presStyleCnt="8">
        <dgm:presLayoutVars>
          <dgm:chPref val="3"/>
        </dgm:presLayoutVars>
      </dgm:prSet>
      <dgm:spPr/>
    </dgm:pt>
    <dgm:pt modelId="{46DD55CB-E348-442C-8D58-F279CCE103D0}" type="pres">
      <dgm:prSet presAssocID="{9A9496A6-9B75-4DDA-B98B-09180FE3CC1F}" presName="rootConnector" presStyleLbl="node3" presStyleIdx="1" presStyleCnt="8"/>
      <dgm:spPr/>
    </dgm:pt>
    <dgm:pt modelId="{4B0E651F-DB5C-422B-A148-AC5B05CE3616}" type="pres">
      <dgm:prSet presAssocID="{9A9496A6-9B75-4DDA-B98B-09180FE3CC1F}" presName="hierChild4" presStyleCnt="0"/>
      <dgm:spPr/>
    </dgm:pt>
    <dgm:pt modelId="{865F19A7-5D45-4B8B-B701-45E15256BDF2}" type="pres">
      <dgm:prSet presAssocID="{3AEDD491-70E7-4FD7-B1FF-7BE9EF9CE4D0}" presName="Name37" presStyleLbl="parChTrans1D4" presStyleIdx="2" presStyleCnt="10"/>
      <dgm:spPr/>
    </dgm:pt>
    <dgm:pt modelId="{6AB3640A-EE61-402E-8329-02FED8FAD730}" type="pres">
      <dgm:prSet presAssocID="{70E391B7-61E9-4BA5-9F10-E52C531B180B}" presName="hierRoot2" presStyleCnt="0">
        <dgm:presLayoutVars>
          <dgm:hierBranch val="init"/>
        </dgm:presLayoutVars>
      </dgm:prSet>
      <dgm:spPr/>
    </dgm:pt>
    <dgm:pt modelId="{1EA911C4-E2B8-4E22-95DF-4D249A732D6F}" type="pres">
      <dgm:prSet presAssocID="{70E391B7-61E9-4BA5-9F10-E52C531B180B}" presName="rootComposite" presStyleCnt="0"/>
      <dgm:spPr/>
    </dgm:pt>
    <dgm:pt modelId="{4BCF9C51-033E-4D80-8AEC-AB6CCF6736C3}" type="pres">
      <dgm:prSet presAssocID="{70E391B7-61E9-4BA5-9F10-E52C531B180B}" presName="rootText" presStyleLbl="node4" presStyleIdx="2" presStyleCnt="10">
        <dgm:presLayoutVars>
          <dgm:chPref val="3"/>
        </dgm:presLayoutVars>
      </dgm:prSet>
      <dgm:spPr/>
    </dgm:pt>
    <dgm:pt modelId="{783BAE11-520D-4FE3-BB37-7A478AC4335E}" type="pres">
      <dgm:prSet presAssocID="{70E391B7-61E9-4BA5-9F10-E52C531B180B}" presName="rootConnector" presStyleLbl="node4" presStyleIdx="2" presStyleCnt="10"/>
      <dgm:spPr/>
    </dgm:pt>
    <dgm:pt modelId="{168E167F-967E-4327-8ADF-4646108C2403}" type="pres">
      <dgm:prSet presAssocID="{70E391B7-61E9-4BA5-9F10-E52C531B180B}" presName="hierChild4" presStyleCnt="0"/>
      <dgm:spPr/>
    </dgm:pt>
    <dgm:pt modelId="{050CA3F1-E8AC-4433-A80B-F7E8EED68539}" type="pres">
      <dgm:prSet presAssocID="{70E391B7-61E9-4BA5-9F10-E52C531B180B}" presName="hierChild5" presStyleCnt="0"/>
      <dgm:spPr/>
    </dgm:pt>
    <dgm:pt modelId="{F4118A2E-8CA7-4CA2-ADCE-529E2896A5CA}" type="pres">
      <dgm:prSet presAssocID="{9A9496A6-9B75-4DDA-B98B-09180FE3CC1F}" presName="hierChild5" presStyleCnt="0"/>
      <dgm:spPr/>
    </dgm:pt>
    <dgm:pt modelId="{C2932F7A-EB30-4893-A336-29345B11B41F}" type="pres">
      <dgm:prSet presAssocID="{D7AEE435-FD78-42A8-AAAA-6B5B688B6E92}" presName="Name37" presStyleLbl="parChTrans1D3" presStyleIdx="2" presStyleCnt="8"/>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2" presStyleCnt="8">
        <dgm:presLayoutVars>
          <dgm:chPref val="3"/>
        </dgm:presLayoutVars>
      </dgm:prSet>
      <dgm:spPr/>
    </dgm:pt>
    <dgm:pt modelId="{502C4C52-B1F3-470C-B0B0-16200CEE3C7B}" type="pres">
      <dgm:prSet presAssocID="{8362B2E0-C5D7-4897-A970-19A2A8A25551}" presName="rootConnector" presStyleLbl="node3" presStyleIdx="2" presStyleCnt="8"/>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3" presStyleCnt="10"/>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3" presStyleCnt="10">
        <dgm:presLayoutVars>
          <dgm:chPref val="3"/>
        </dgm:presLayoutVars>
      </dgm:prSet>
      <dgm:spPr/>
    </dgm:pt>
    <dgm:pt modelId="{665F7C1B-4AA0-42B7-A6C6-F0E42FF53BAB}" type="pres">
      <dgm:prSet presAssocID="{24B2EC17-1020-4AC2-A895-604C5044A7BB}" presName="rootConnector" presStyleLbl="node4" presStyleIdx="3" presStyleCnt="10"/>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3"/>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3">
        <dgm:presLayoutVars>
          <dgm:chPref val="3"/>
        </dgm:presLayoutVars>
      </dgm:prSet>
      <dgm:spPr/>
    </dgm:pt>
    <dgm:pt modelId="{0CEAD269-D1A7-4263-BE9E-73E92FC07C3D}" type="pres">
      <dgm:prSet presAssocID="{E253855A-A679-4AFA-839B-124ED98E2E43}" presName="rootConnector" presStyleLbl="node2" presStyleIdx="1" presStyleCnt="3"/>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3" presStyleCnt="8"/>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3" presStyleCnt="8">
        <dgm:presLayoutVars>
          <dgm:chPref val="3"/>
        </dgm:presLayoutVars>
      </dgm:prSet>
      <dgm:spPr/>
    </dgm:pt>
    <dgm:pt modelId="{34B8BD6F-A17F-432C-B919-88704097D49D}" type="pres">
      <dgm:prSet presAssocID="{7C5AA4CC-B31F-4697-A4D7-9E5AABA4451D}" presName="rootConnector" presStyleLbl="node3" presStyleIdx="3" presStyleCnt="8"/>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4" presStyleCnt="10"/>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4" presStyleCnt="10">
        <dgm:presLayoutVars>
          <dgm:chPref val="3"/>
        </dgm:presLayoutVars>
      </dgm:prSet>
      <dgm:spPr/>
    </dgm:pt>
    <dgm:pt modelId="{0170244D-ECDE-43B6-9AF2-A08A5578FFAF}" type="pres">
      <dgm:prSet presAssocID="{D3E00EE7-F16F-4420-A598-28B2BA502B16}" presName="rootConnector" presStyleLbl="node4" presStyleIdx="4" presStyleCnt="10"/>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4" presStyleCnt="8"/>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4" presStyleCnt="8">
        <dgm:presLayoutVars>
          <dgm:chPref val="3"/>
        </dgm:presLayoutVars>
      </dgm:prSet>
      <dgm:spPr/>
    </dgm:pt>
    <dgm:pt modelId="{CCB42FBA-DEF3-4BA8-9183-95B92AB414F0}" type="pres">
      <dgm:prSet presAssocID="{C6E296DD-CAED-4F9A-A514-ABE0413309D7}" presName="rootConnector" presStyleLbl="node3" presStyleIdx="4" presStyleCnt="8"/>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5" presStyleCnt="10"/>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5" presStyleCnt="10">
        <dgm:presLayoutVars>
          <dgm:chPref val="3"/>
        </dgm:presLayoutVars>
      </dgm:prSet>
      <dgm:spPr/>
    </dgm:pt>
    <dgm:pt modelId="{7705FE7F-508A-4552-9536-2286D69F36EA}" type="pres">
      <dgm:prSet presAssocID="{FBD351F6-6F27-4E45-AE01-2C02DD635E71}" presName="rootConnector" presStyleLbl="node4" presStyleIdx="5" presStyleCnt="10"/>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6" presStyleCnt="10"/>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6" presStyleCnt="10">
        <dgm:presLayoutVars>
          <dgm:chPref val="3"/>
        </dgm:presLayoutVars>
      </dgm:prSet>
      <dgm:spPr/>
    </dgm:pt>
    <dgm:pt modelId="{2509481F-1F25-4C6A-89B4-2114794A78B5}" type="pres">
      <dgm:prSet presAssocID="{EC3FF161-C80D-46FD-91F3-D8235F69C4B9}" presName="rootConnector" presStyleLbl="node4" presStyleIdx="6" presStyleCnt="10"/>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3"/>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3">
        <dgm:presLayoutVars>
          <dgm:chPref val="3"/>
        </dgm:presLayoutVars>
      </dgm:prSet>
      <dgm:spPr/>
    </dgm:pt>
    <dgm:pt modelId="{0B84C315-2D80-4D49-B78D-44CAC76A6A8D}" type="pres">
      <dgm:prSet presAssocID="{38C96A44-5B56-4E2D-A4C8-4E5ABB042E6A}" presName="rootConnector" presStyleLbl="node2" presStyleIdx="2" presStyleCnt="3"/>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5" presStyleCnt="8"/>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5" presStyleCnt="8">
        <dgm:presLayoutVars>
          <dgm:chPref val="3"/>
        </dgm:presLayoutVars>
      </dgm:prSet>
      <dgm:spPr/>
    </dgm:pt>
    <dgm:pt modelId="{E43D8CAC-646C-4447-AEED-6EC7689089A1}" type="pres">
      <dgm:prSet presAssocID="{828A7454-1F2B-4969-879D-AD246A2EEF0D}" presName="rootConnector" presStyleLbl="node3" presStyleIdx="5" presStyleCnt="8"/>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7" presStyleCnt="10"/>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7" presStyleCnt="10">
        <dgm:presLayoutVars>
          <dgm:chPref val="3"/>
        </dgm:presLayoutVars>
      </dgm:prSet>
      <dgm:spPr/>
    </dgm:pt>
    <dgm:pt modelId="{5EBFDEAE-6857-471A-B49A-9312CA8864B6}" type="pres">
      <dgm:prSet presAssocID="{38F4F824-BFF0-4FB2-87A0-25A5B6059A40}" presName="rootConnector" presStyleLbl="node4" presStyleIdx="7" presStyleCnt="10"/>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6" presStyleCnt="8"/>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6" presStyleCnt="8">
        <dgm:presLayoutVars>
          <dgm:chPref val="3"/>
        </dgm:presLayoutVars>
      </dgm:prSet>
      <dgm:spPr/>
    </dgm:pt>
    <dgm:pt modelId="{33D12A9A-0088-45FB-8EF4-918880B6BB52}" type="pres">
      <dgm:prSet presAssocID="{051516C0-04BA-4A61-B202-733E11360C2E}" presName="rootConnector" presStyleLbl="node3" presStyleIdx="6" presStyleCnt="8"/>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8" presStyleCnt="10"/>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8" presStyleCnt="10">
        <dgm:presLayoutVars>
          <dgm:chPref val="3"/>
        </dgm:presLayoutVars>
      </dgm:prSet>
      <dgm:spPr/>
    </dgm:pt>
    <dgm:pt modelId="{66221384-8077-42A4-8B52-AE0DB82CCD37}" type="pres">
      <dgm:prSet presAssocID="{B8413001-8639-4E9E-9117-4982FCCC6F83}" presName="rootConnector" presStyleLbl="node4" presStyleIdx="8" presStyleCnt="10"/>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27FBF20-AE5B-4C71-A9BD-A564E161CD26}" type="pres">
      <dgm:prSet presAssocID="{B046C82C-EE77-4188-AEB2-83368A1B4054}" presName="Name37" presStyleLbl="parChTrans1D3" presStyleIdx="7" presStyleCnt="8"/>
      <dgm:spPr/>
    </dgm:pt>
    <dgm:pt modelId="{37D7934E-C190-4570-AFE0-3FD31D21DA95}" type="pres">
      <dgm:prSet presAssocID="{AF8FBCC3-BA98-4742-A28B-5B3BA78B7EB2}" presName="hierRoot2" presStyleCnt="0">
        <dgm:presLayoutVars>
          <dgm:hierBranch val="init"/>
        </dgm:presLayoutVars>
      </dgm:prSet>
      <dgm:spPr/>
    </dgm:pt>
    <dgm:pt modelId="{710FB2A7-16C7-4797-9C22-A98441DCFFFE}" type="pres">
      <dgm:prSet presAssocID="{AF8FBCC3-BA98-4742-A28B-5B3BA78B7EB2}" presName="rootComposite" presStyleCnt="0"/>
      <dgm:spPr/>
    </dgm:pt>
    <dgm:pt modelId="{B851AD3E-8727-43FB-85A8-3F8E61A3F509}" type="pres">
      <dgm:prSet presAssocID="{AF8FBCC3-BA98-4742-A28B-5B3BA78B7EB2}" presName="rootText" presStyleLbl="node3" presStyleIdx="7" presStyleCnt="8">
        <dgm:presLayoutVars>
          <dgm:chPref val="3"/>
        </dgm:presLayoutVars>
      </dgm:prSet>
      <dgm:spPr/>
    </dgm:pt>
    <dgm:pt modelId="{A3C5F860-398E-42E6-8004-58C3FB038653}" type="pres">
      <dgm:prSet presAssocID="{AF8FBCC3-BA98-4742-A28B-5B3BA78B7EB2}" presName="rootConnector" presStyleLbl="node3" presStyleIdx="7" presStyleCnt="8"/>
      <dgm:spPr/>
    </dgm:pt>
    <dgm:pt modelId="{FA0C43BA-6D8C-4EFD-9971-6864292A8EB0}" type="pres">
      <dgm:prSet presAssocID="{AF8FBCC3-BA98-4742-A28B-5B3BA78B7EB2}" presName="hierChild4" presStyleCnt="0"/>
      <dgm:spPr/>
    </dgm:pt>
    <dgm:pt modelId="{1EFDD591-2181-4E87-82F4-78C6004364CF}" type="pres">
      <dgm:prSet presAssocID="{ADBF8BD9-CE70-483C-82F2-41E15567F6C6}" presName="Name37" presStyleLbl="parChTrans1D4" presStyleIdx="9" presStyleCnt="10"/>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4" presStyleIdx="9" presStyleCnt="10">
        <dgm:presLayoutVars>
          <dgm:chPref val="3"/>
        </dgm:presLayoutVars>
      </dgm:prSet>
      <dgm:spPr/>
    </dgm:pt>
    <dgm:pt modelId="{E5467311-AC90-451B-AA9C-445E480A152B}" type="pres">
      <dgm:prSet presAssocID="{7FB256A0-049F-4260-81E5-3EC5C196E968}" presName="rootConnector" presStyleLbl="node4" presStyleIdx="9" presStyleCnt="10"/>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7B09AF80-E0A4-4735-99EE-C1318F4CDEC0}" type="pres">
      <dgm:prSet presAssocID="{AF8FBCC3-BA98-4742-A28B-5B3BA78B7EB2}" presName="hierChild5" presStyleCnt="0"/>
      <dgm:spPr/>
    </dgm:pt>
    <dgm:pt modelId="{2DAA647B-B37B-4D17-A51D-215FC772CF2C}" type="pres">
      <dgm:prSet presAssocID="{38C96A44-5B56-4E2D-A4C8-4E5ABB042E6A}"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0447550C-FB80-44C1-BABD-474F38BE028F}" srcId="{9A9496A6-9B75-4DDA-B98B-09180FE3CC1F}" destId="{70E391B7-61E9-4BA5-9F10-E52C531B180B}" srcOrd="0" destOrd="0" parTransId="{3AEDD491-70E7-4FD7-B1FF-7BE9EF9CE4D0}" sibTransId="{46E35C59-F3A4-4B1A-9357-5BFC4E269E03}"/>
    <dgm:cxn modelId="{6BF6F90D-1937-4C17-852A-10BB0F2E2975}" type="presOf" srcId="{E253855A-A679-4AFA-839B-124ED98E2E43}" destId="{313A2E3A-2A4E-4313-B14F-548EB2F9848C}" srcOrd="0"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A229B21B-E995-4367-B5CD-89CC5A7B6BF6}" type="presOf" srcId="{7FB256A0-049F-4260-81E5-3EC5C196E968}" destId="{6F7F768C-98FD-44C3-8E24-6562EF812ACB}"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3F199530-FBEA-4DBA-B7B1-AB09E12F2043}" type="presOf" srcId="{7C2954EB-FF59-4916-BBCC-571FBD67E173}" destId="{95CA4A1C-D9A1-4F4D-BA76-8EEE98DF0D98}"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AF8FBCC3-BA98-4742-A28B-5B3BA78B7EB2}"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2"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CB0D16E-D16B-4810-8339-EEE6F969A345}" type="presOf" srcId="{3AEDD491-70E7-4FD7-B1FF-7BE9EF9CE4D0}" destId="{865F19A7-5D45-4B8B-B701-45E15256BDF2}" srcOrd="0"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BD15E53-0347-452D-9F9C-5A55A67C36DE}" type="presOf" srcId="{ADBF8BD9-CE70-483C-82F2-41E15567F6C6}" destId="{1EFDD591-2181-4E87-82F4-78C6004364CF}" srcOrd="0"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09582B54-C480-4890-A981-0D84DAEAB09A}" type="presOf" srcId="{828A7454-1F2B-4969-879D-AD246A2EEF0D}" destId="{E43D8CAC-646C-4447-AEED-6EC7689089A1}" srcOrd="1"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F3BFFC88-3949-4BBB-AD88-5BCEC85DBD3A}" type="presOf" srcId="{9A9496A6-9B75-4DDA-B98B-09180FE3CC1F}" destId="{46DD55CB-E348-442C-8D58-F279CCE103D0}" srcOrd="1"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336408E-913B-45E7-9949-AA1C8E2D06CB}" srcId="{655D3DB7-3D3A-48DF-B96F-0FD608EDAB28}" destId="{9A9496A6-9B75-4DDA-B98B-09180FE3CC1F}" srcOrd="1" destOrd="0" parTransId="{7C2954EB-FF59-4916-BBCC-571FBD67E173}" sibTransId="{4EE45DA1-13C9-48DA-9A38-152DBD73F5A5}"/>
    <dgm:cxn modelId="{0EA99D90-4DE1-4557-8BBF-E68E810421BD}" type="presOf" srcId="{7FB256A0-049F-4260-81E5-3EC5C196E968}" destId="{E5467311-AC90-451B-AA9C-445E480A152B}" srcOrd="1" destOrd="0" presId="urn:microsoft.com/office/officeart/2005/8/layout/orgChart1"/>
    <dgm:cxn modelId="{59EBB390-53E5-4DAA-B45D-EE047939DA39}" type="presOf" srcId="{43BD9614-3405-4D9C-82C3-D641088EFCD3}" destId="{E86F1FD1-6406-48D1-86FF-F53323B24FEF}" srcOrd="0" destOrd="0" presId="urn:microsoft.com/office/officeart/2005/8/layout/orgChart1"/>
    <dgm:cxn modelId="{3F725193-121B-4C2B-A268-0A695784BA1A}" srcId="{7C5AA4CC-B31F-4697-A4D7-9E5AABA4451D}" destId="{D3E00EE7-F16F-4420-A598-28B2BA502B16}" srcOrd="0" destOrd="0" parTransId="{D441E7DE-605F-4B88-8DD8-E5B6B758A4A0}" sibTransId="{C357BF17-E35D-45AB-97CA-F8825C5263D9}"/>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30AAF4A3-1786-480A-A044-581959BE124B}" type="presOf" srcId="{9A9496A6-9B75-4DDA-B98B-09180FE3CC1F}" destId="{7D2F5FF4-C9EB-46F2-A4A9-E7C7839C9FC9}"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603960B1-9E97-4A4B-B45B-CFAB9633E639}" srcId="{38C96A44-5B56-4E2D-A4C8-4E5ABB042E6A}" destId="{AF8FBCC3-BA98-4742-A28B-5B3BA78B7EB2}" srcOrd="2" destOrd="0" parTransId="{B046C82C-EE77-4188-AEB2-83368A1B4054}" sibTransId="{EC22AB34-3F90-4A7C-ADC6-9F793ECCC5F3}"/>
    <dgm:cxn modelId="{FD3D8CB3-BB56-40D5-971F-BDE994C49AFA}" type="presOf" srcId="{AF8FBCC3-BA98-4742-A28B-5B3BA78B7EB2}" destId="{A3C5F860-398E-42E6-8004-58C3FB038653}"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358BC6BC-0FA2-4A50-868F-D41F9F5ABB2F}" type="presOf" srcId="{70E391B7-61E9-4BA5-9F10-E52C531B180B}" destId="{783BAE11-520D-4FE3-BB37-7A478AC4335E}" srcOrd="1"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4A3523C8-6EC0-46FB-9A51-C7FDEDD4CCB7}" type="presOf" srcId="{AF8FBCC3-BA98-4742-A28B-5B3BA78B7EB2}" destId="{B851AD3E-8727-43FB-85A8-3F8E61A3F50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A5BA23F7-F744-4339-AED1-88AEFECAEBAA}" type="presOf" srcId="{70E391B7-61E9-4BA5-9F10-E52C531B180B}" destId="{4BCF9C51-033E-4D80-8AEC-AB6CCF6736C3}" srcOrd="0" destOrd="0" presId="urn:microsoft.com/office/officeart/2005/8/layout/orgChart1"/>
    <dgm:cxn modelId="{5D4276FA-30E8-4C8A-B58C-AF5BBD481F24}" type="presOf" srcId="{B046C82C-EE77-4188-AEB2-83368A1B4054}" destId="{527FBF20-AE5B-4C71-A9BD-A564E161CD26}" srcOrd="0"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6781CE54-7BCC-414C-A8C3-0A0F49BCBF54}" type="presParOf" srcId="{2841568F-6A5A-44B5-8944-E391F6B7D07F}" destId="{95CA4A1C-D9A1-4F4D-BA76-8EEE98DF0D98}" srcOrd="2" destOrd="0" presId="urn:microsoft.com/office/officeart/2005/8/layout/orgChart1"/>
    <dgm:cxn modelId="{63F0F994-F3CE-4AE2-A250-AFE315338E02}" type="presParOf" srcId="{2841568F-6A5A-44B5-8944-E391F6B7D07F}" destId="{68B1875B-B4E7-4300-8033-E1BF1D3CA0FE}" srcOrd="3" destOrd="0" presId="urn:microsoft.com/office/officeart/2005/8/layout/orgChart1"/>
    <dgm:cxn modelId="{1A5FFDCD-B5F3-4391-9445-1713068DB281}" type="presParOf" srcId="{68B1875B-B4E7-4300-8033-E1BF1D3CA0FE}" destId="{349445C3-74D9-47E9-9DBB-6517AE889FF7}" srcOrd="0" destOrd="0" presId="urn:microsoft.com/office/officeart/2005/8/layout/orgChart1"/>
    <dgm:cxn modelId="{711E673B-BF46-488A-A74D-7FB4614829B1}" type="presParOf" srcId="{349445C3-74D9-47E9-9DBB-6517AE889FF7}" destId="{7D2F5FF4-C9EB-46F2-A4A9-E7C7839C9FC9}" srcOrd="0" destOrd="0" presId="urn:microsoft.com/office/officeart/2005/8/layout/orgChart1"/>
    <dgm:cxn modelId="{72C91AFF-8D63-4664-8745-E72D9AFCDACB}" type="presParOf" srcId="{349445C3-74D9-47E9-9DBB-6517AE889FF7}" destId="{46DD55CB-E348-442C-8D58-F279CCE103D0}" srcOrd="1" destOrd="0" presId="urn:microsoft.com/office/officeart/2005/8/layout/orgChart1"/>
    <dgm:cxn modelId="{D447E404-DB31-4B6E-A179-0430D3E6CB1F}" type="presParOf" srcId="{68B1875B-B4E7-4300-8033-E1BF1D3CA0FE}" destId="{4B0E651F-DB5C-422B-A148-AC5B05CE3616}" srcOrd="1" destOrd="0" presId="urn:microsoft.com/office/officeart/2005/8/layout/orgChart1"/>
    <dgm:cxn modelId="{31BFD9B6-927F-4B1E-820D-88E6F0EF9883}" type="presParOf" srcId="{4B0E651F-DB5C-422B-A148-AC5B05CE3616}" destId="{865F19A7-5D45-4B8B-B701-45E15256BDF2}" srcOrd="0" destOrd="0" presId="urn:microsoft.com/office/officeart/2005/8/layout/orgChart1"/>
    <dgm:cxn modelId="{929990E2-B0B0-4D69-BC2B-87083667509B}" type="presParOf" srcId="{4B0E651F-DB5C-422B-A148-AC5B05CE3616}" destId="{6AB3640A-EE61-402E-8329-02FED8FAD730}" srcOrd="1" destOrd="0" presId="urn:microsoft.com/office/officeart/2005/8/layout/orgChart1"/>
    <dgm:cxn modelId="{84793429-F982-4876-911D-FC503A58F1D5}" type="presParOf" srcId="{6AB3640A-EE61-402E-8329-02FED8FAD730}" destId="{1EA911C4-E2B8-4E22-95DF-4D249A732D6F}" srcOrd="0" destOrd="0" presId="urn:microsoft.com/office/officeart/2005/8/layout/orgChart1"/>
    <dgm:cxn modelId="{3F7F5BB8-8468-43D3-8B08-B4C9E19ABE40}" type="presParOf" srcId="{1EA911C4-E2B8-4E22-95DF-4D249A732D6F}" destId="{4BCF9C51-033E-4D80-8AEC-AB6CCF6736C3}" srcOrd="0" destOrd="0" presId="urn:microsoft.com/office/officeart/2005/8/layout/orgChart1"/>
    <dgm:cxn modelId="{AFF32F63-223A-40EF-B75D-0EBEBD53B7BE}" type="presParOf" srcId="{1EA911C4-E2B8-4E22-95DF-4D249A732D6F}" destId="{783BAE11-520D-4FE3-BB37-7A478AC4335E}" srcOrd="1" destOrd="0" presId="urn:microsoft.com/office/officeart/2005/8/layout/orgChart1"/>
    <dgm:cxn modelId="{1DF99B98-9C67-4213-9D36-037DF526CC09}" type="presParOf" srcId="{6AB3640A-EE61-402E-8329-02FED8FAD730}" destId="{168E167F-967E-4327-8ADF-4646108C2403}" srcOrd="1" destOrd="0" presId="urn:microsoft.com/office/officeart/2005/8/layout/orgChart1"/>
    <dgm:cxn modelId="{9828BD54-7F0D-4E68-AE41-B9E83DE4BAE8}" type="presParOf" srcId="{6AB3640A-EE61-402E-8329-02FED8FAD730}" destId="{050CA3F1-E8AC-4433-A80B-F7E8EED68539}" srcOrd="2" destOrd="0" presId="urn:microsoft.com/office/officeart/2005/8/layout/orgChart1"/>
    <dgm:cxn modelId="{ED57CC15-7170-4187-A4EA-C768D0E47ACC}" type="presParOf" srcId="{68B1875B-B4E7-4300-8033-E1BF1D3CA0FE}" destId="{F4118A2E-8CA7-4CA2-ADCE-529E2896A5CA}" srcOrd="2" destOrd="0" presId="urn:microsoft.com/office/officeart/2005/8/layout/orgChart1"/>
    <dgm:cxn modelId="{4264CFA8-F976-4506-A33B-FF58633ADC76}" type="presParOf" srcId="{2841568F-6A5A-44B5-8944-E391F6B7D07F}" destId="{C2932F7A-EB30-4893-A336-29345B11B41F}" srcOrd="4" destOrd="0" presId="urn:microsoft.com/office/officeart/2005/8/layout/orgChart1"/>
    <dgm:cxn modelId="{5EC38375-A230-412F-9E96-0E721D2F95DC}" type="presParOf" srcId="{2841568F-6A5A-44B5-8944-E391F6B7D07F}" destId="{58AB3353-A3B9-455E-AF42-77409E49275B}" srcOrd="5"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59590D11-2E22-4609-9BD4-182DF6782C6F}" type="presParOf" srcId="{EBAA9BA6-CE5F-4D35-9FA1-DF08FEDC565C}" destId="{527FBF20-AE5B-4C71-A9BD-A564E161CD26}" srcOrd="4" destOrd="0" presId="urn:microsoft.com/office/officeart/2005/8/layout/orgChart1"/>
    <dgm:cxn modelId="{39799C7C-ABED-456D-BCC2-C6871E16DCC8}" type="presParOf" srcId="{EBAA9BA6-CE5F-4D35-9FA1-DF08FEDC565C}" destId="{37D7934E-C190-4570-AFE0-3FD31D21DA95}" srcOrd="5" destOrd="0" presId="urn:microsoft.com/office/officeart/2005/8/layout/orgChart1"/>
    <dgm:cxn modelId="{32624772-DEB9-4F19-9801-F6AAA86C3B16}" type="presParOf" srcId="{37D7934E-C190-4570-AFE0-3FD31D21DA95}" destId="{710FB2A7-16C7-4797-9C22-A98441DCFFFE}" srcOrd="0" destOrd="0" presId="urn:microsoft.com/office/officeart/2005/8/layout/orgChart1"/>
    <dgm:cxn modelId="{8CB6C527-0D37-4D21-AB50-19084B3C7BA9}" type="presParOf" srcId="{710FB2A7-16C7-4797-9C22-A98441DCFFFE}" destId="{B851AD3E-8727-43FB-85A8-3F8E61A3F509}" srcOrd="0" destOrd="0" presId="urn:microsoft.com/office/officeart/2005/8/layout/orgChart1"/>
    <dgm:cxn modelId="{7E425ED3-0625-45ED-B802-A0BD75BCD0DB}" type="presParOf" srcId="{710FB2A7-16C7-4797-9C22-A98441DCFFFE}" destId="{A3C5F860-398E-42E6-8004-58C3FB038653}" srcOrd="1" destOrd="0" presId="urn:microsoft.com/office/officeart/2005/8/layout/orgChart1"/>
    <dgm:cxn modelId="{77DD1C91-A3B9-4EB7-B7C8-F60994ABFEB3}" type="presParOf" srcId="{37D7934E-C190-4570-AFE0-3FD31D21DA95}" destId="{FA0C43BA-6D8C-4EFD-9971-6864292A8EB0}" srcOrd="1" destOrd="0" presId="urn:microsoft.com/office/officeart/2005/8/layout/orgChart1"/>
    <dgm:cxn modelId="{CCE9E491-1DD8-43DC-BF22-BDEB3AB8F62C}" type="presParOf" srcId="{FA0C43BA-6D8C-4EFD-9971-6864292A8EB0}" destId="{1EFDD591-2181-4E87-82F4-78C6004364CF}" srcOrd="0" destOrd="0" presId="urn:microsoft.com/office/officeart/2005/8/layout/orgChart1"/>
    <dgm:cxn modelId="{36FECAC9-D5C5-4B40-980C-69A1543F4766}" type="presParOf" srcId="{FA0C43BA-6D8C-4EFD-9971-6864292A8EB0}" destId="{154E5DF9-DF71-4E54-966B-085BE6EE713D}" srcOrd="1" destOrd="0" presId="urn:microsoft.com/office/officeart/2005/8/layout/orgChart1"/>
    <dgm:cxn modelId="{CE0CA130-5C32-465D-B9D9-483429CCC503}" type="presParOf" srcId="{154E5DF9-DF71-4E54-966B-085BE6EE713D}" destId="{E34B37A5-C28F-4847-984B-7FDDF6CCF4F2}" srcOrd="0" destOrd="0" presId="urn:microsoft.com/office/officeart/2005/8/layout/orgChart1"/>
    <dgm:cxn modelId="{4198A9DB-A301-472D-B883-A40A026E1505}" type="presParOf" srcId="{E34B37A5-C28F-4847-984B-7FDDF6CCF4F2}" destId="{6F7F768C-98FD-44C3-8E24-6562EF812ACB}" srcOrd="0" destOrd="0" presId="urn:microsoft.com/office/officeart/2005/8/layout/orgChart1"/>
    <dgm:cxn modelId="{6F0D774B-9D24-416F-9961-8B93C2B469E5}" type="presParOf" srcId="{E34B37A5-C28F-4847-984B-7FDDF6CCF4F2}" destId="{E5467311-AC90-451B-AA9C-445E480A152B}" srcOrd="1" destOrd="0" presId="urn:microsoft.com/office/officeart/2005/8/layout/orgChart1"/>
    <dgm:cxn modelId="{264FA9A6-F844-489C-AC86-4CFAA38FB76A}" type="presParOf" srcId="{154E5DF9-DF71-4E54-966B-085BE6EE713D}" destId="{A3AC8C45-7B70-46CA-8BDC-36204B722E2B}" srcOrd="1" destOrd="0" presId="urn:microsoft.com/office/officeart/2005/8/layout/orgChart1"/>
    <dgm:cxn modelId="{C0445CC3-E951-43AB-9787-1A3D1250EDCA}" type="presParOf" srcId="{154E5DF9-DF71-4E54-966B-085BE6EE713D}" destId="{E284C60E-C6C7-4821-BDC1-FAC593C364FD}" srcOrd="2" destOrd="0" presId="urn:microsoft.com/office/officeart/2005/8/layout/orgChart1"/>
    <dgm:cxn modelId="{41BB7D8B-0E6E-43DF-AA1C-182E8C5A645D}" type="presParOf" srcId="{37D7934E-C190-4570-AFE0-3FD31D21DA95}" destId="{7B09AF80-E0A4-4735-99EE-C1318F4CDEC0}"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FDD591-2181-4E87-82F4-78C6004364CF}">
      <dsp:nvSpPr>
        <dsp:cNvPr id="0" name=""/>
        <dsp:cNvSpPr/>
      </dsp:nvSpPr>
      <dsp:spPr>
        <a:xfrm>
          <a:off x="5065897"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7FBF20-AE5B-4C71-A9BD-A564E161CD26}">
      <dsp:nvSpPr>
        <dsp:cNvPr id="0" name=""/>
        <dsp:cNvSpPr/>
      </dsp:nvSpPr>
      <dsp:spPr>
        <a:xfrm>
          <a:off x="4642290" y="701162"/>
          <a:ext cx="701093" cy="121677"/>
        </a:xfrm>
        <a:custGeom>
          <a:avLst/>
          <a:gdLst/>
          <a:ahLst/>
          <a:cxnLst/>
          <a:rect l="0" t="0" r="0" b="0"/>
          <a:pathLst>
            <a:path>
              <a:moveTo>
                <a:pt x="0" y="0"/>
              </a:moveTo>
              <a:lnTo>
                <a:pt x="0" y="60838"/>
              </a:lnTo>
              <a:lnTo>
                <a:pt x="701093" y="60838"/>
              </a:lnTo>
              <a:lnTo>
                <a:pt x="701093"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364803"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596570" y="701162"/>
          <a:ext cx="91440" cy="121677"/>
        </a:xfrm>
        <a:custGeom>
          <a:avLst/>
          <a:gdLst/>
          <a:ahLst/>
          <a:cxnLst/>
          <a:rect l="0" t="0" r="0" b="0"/>
          <a:pathLst>
            <a:path>
              <a:moveTo>
                <a:pt x="45720" y="0"/>
              </a:moveTo>
              <a:lnTo>
                <a:pt x="4572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66370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941196" y="701162"/>
          <a:ext cx="701093" cy="121677"/>
        </a:xfrm>
        <a:custGeom>
          <a:avLst/>
          <a:gdLst/>
          <a:ahLst/>
          <a:cxnLst/>
          <a:rect l="0" t="0" r="0" b="0"/>
          <a:pathLst>
            <a:path>
              <a:moveTo>
                <a:pt x="701093" y="0"/>
              </a:moveTo>
              <a:lnTo>
                <a:pt x="701093"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2889555" y="289776"/>
          <a:ext cx="1752734" cy="121677"/>
        </a:xfrm>
        <a:custGeom>
          <a:avLst/>
          <a:gdLst/>
          <a:ahLst/>
          <a:cxnLst/>
          <a:rect l="0" t="0" r="0" b="0"/>
          <a:pathLst>
            <a:path>
              <a:moveTo>
                <a:pt x="0" y="0"/>
              </a:moveTo>
              <a:lnTo>
                <a:pt x="0" y="60838"/>
              </a:lnTo>
              <a:lnTo>
                <a:pt x="1752734" y="60838"/>
              </a:lnTo>
              <a:lnTo>
                <a:pt x="1752734"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962616"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962616"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889555"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2261522"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2539009"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843835" y="289776"/>
          <a:ext cx="91440" cy="121677"/>
        </a:xfrm>
        <a:custGeom>
          <a:avLst/>
          <a:gdLst/>
          <a:ahLst/>
          <a:cxnLst/>
          <a:rect l="0" t="0" r="0" b="0"/>
          <a:pathLst>
            <a:path>
              <a:moveTo>
                <a:pt x="45720" y="0"/>
              </a:moveTo>
              <a:lnTo>
                <a:pt x="4572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156042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1136821" y="701162"/>
          <a:ext cx="701093" cy="121677"/>
        </a:xfrm>
        <a:custGeom>
          <a:avLst/>
          <a:gdLst/>
          <a:ahLst/>
          <a:cxnLst/>
          <a:rect l="0" t="0" r="0" b="0"/>
          <a:pathLst>
            <a:path>
              <a:moveTo>
                <a:pt x="0" y="0"/>
              </a:moveTo>
              <a:lnTo>
                <a:pt x="0" y="60838"/>
              </a:lnTo>
              <a:lnTo>
                <a:pt x="701093" y="60838"/>
              </a:lnTo>
              <a:lnTo>
                <a:pt x="701093"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5F19A7-5D45-4B8B-B701-45E15256BDF2}">
      <dsp:nvSpPr>
        <dsp:cNvPr id="0" name=""/>
        <dsp:cNvSpPr/>
      </dsp:nvSpPr>
      <dsp:spPr>
        <a:xfrm>
          <a:off x="859335"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CA4A1C-D9A1-4F4D-BA76-8EEE98DF0D98}">
      <dsp:nvSpPr>
        <dsp:cNvPr id="0" name=""/>
        <dsp:cNvSpPr/>
      </dsp:nvSpPr>
      <dsp:spPr>
        <a:xfrm>
          <a:off x="1091101" y="701162"/>
          <a:ext cx="91440" cy="121677"/>
        </a:xfrm>
        <a:custGeom>
          <a:avLst/>
          <a:gdLst/>
          <a:ahLst/>
          <a:cxnLst/>
          <a:rect l="0" t="0" r="0" b="0"/>
          <a:pathLst>
            <a:path>
              <a:moveTo>
                <a:pt x="45720" y="0"/>
              </a:moveTo>
              <a:lnTo>
                <a:pt x="4572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58241"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58241"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35728" y="701162"/>
          <a:ext cx="701093" cy="121677"/>
        </a:xfrm>
        <a:custGeom>
          <a:avLst/>
          <a:gdLst/>
          <a:ahLst/>
          <a:cxnLst/>
          <a:rect l="0" t="0" r="0" b="0"/>
          <a:pathLst>
            <a:path>
              <a:moveTo>
                <a:pt x="701093" y="0"/>
              </a:moveTo>
              <a:lnTo>
                <a:pt x="701093"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1136821" y="289776"/>
          <a:ext cx="1752734" cy="121677"/>
        </a:xfrm>
        <a:custGeom>
          <a:avLst/>
          <a:gdLst/>
          <a:ahLst/>
          <a:cxnLst/>
          <a:rect l="0" t="0" r="0" b="0"/>
          <a:pathLst>
            <a:path>
              <a:moveTo>
                <a:pt x="1752734" y="0"/>
              </a:moveTo>
              <a:lnTo>
                <a:pt x="1752734"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599847" y="68"/>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Use-Cases</a:t>
          </a:r>
        </a:p>
      </dsp:txBody>
      <dsp:txXfrm>
        <a:off x="2599847" y="68"/>
        <a:ext cx="579416" cy="289708"/>
      </dsp:txXfrm>
    </dsp:sp>
    <dsp:sp modelId="{6694D955-2391-49C9-9AF5-8A7DC7C68FDB}">
      <dsp:nvSpPr>
        <dsp:cNvPr id="0" name=""/>
        <dsp:cNvSpPr/>
      </dsp:nvSpPr>
      <dsp:spPr>
        <a:xfrm>
          <a:off x="847113"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afety</a:t>
          </a:r>
        </a:p>
      </dsp:txBody>
      <dsp:txXfrm>
        <a:off x="847113" y="411453"/>
        <a:ext cx="579416" cy="289708"/>
      </dsp:txXfrm>
    </dsp:sp>
    <dsp:sp modelId="{37FFE4F5-ECE9-4B65-BFBB-3A93067FD053}">
      <dsp:nvSpPr>
        <dsp:cNvPr id="0" name=""/>
        <dsp:cNvSpPr/>
      </dsp:nvSpPr>
      <dsp:spPr>
        <a:xfrm>
          <a:off x="146020"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bject Detection</a:t>
          </a:r>
        </a:p>
      </dsp:txBody>
      <dsp:txXfrm>
        <a:off x="146020" y="822839"/>
        <a:ext cx="579416" cy="289708"/>
      </dsp:txXfrm>
    </dsp:sp>
    <dsp:sp modelId="{8EF201CD-5626-4601-B5EE-C2582D3B9EC2}">
      <dsp:nvSpPr>
        <dsp:cNvPr id="0" name=""/>
        <dsp:cNvSpPr/>
      </dsp:nvSpPr>
      <dsp:spPr>
        <a:xfrm>
          <a:off x="290874"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edestrian Avoidance</a:t>
          </a:r>
        </a:p>
      </dsp:txBody>
      <dsp:txXfrm>
        <a:off x="290874" y="1234224"/>
        <a:ext cx="579416" cy="289708"/>
      </dsp:txXfrm>
    </dsp:sp>
    <dsp:sp modelId="{EBEBCBF6-F886-4526-ADC1-0C66DA355ADB}">
      <dsp:nvSpPr>
        <dsp:cNvPr id="0" name=""/>
        <dsp:cNvSpPr/>
      </dsp:nvSpPr>
      <dsp:spPr>
        <a:xfrm>
          <a:off x="290874"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lled Vehicles</a:t>
          </a:r>
        </a:p>
      </dsp:txBody>
      <dsp:txXfrm>
        <a:off x="290874" y="1645610"/>
        <a:ext cx="579416" cy="289708"/>
      </dsp:txXfrm>
    </dsp:sp>
    <dsp:sp modelId="{7D2F5FF4-C9EB-46F2-A4A9-E7C7839C9FC9}">
      <dsp:nvSpPr>
        <dsp:cNvPr id="0" name=""/>
        <dsp:cNvSpPr/>
      </dsp:nvSpPr>
      <dsp:spPr>
        <a:xfrm>
          <a:off x="847113"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reventative Maintenance</a:t>
          </a:r>
        </a:p>
      </dsp:txBody>
      <dsp:txXfrm>
        <a:off x="847113" y="822839"/>
        <a:ext cx="579416" cy="289708"/>
      </dsp:txXfrm>
    </dsp:sp>
    <dsp:sp modelId="{4BCF9C51-033E-4D80-8AEC-AB6CCF6736C3}">
      <dsp:nvSpPr>
        <dsp:cNvPr id="0" name=""/>
        <dsp:cNvSpPr/>
      </dsp:nvSpPr>
      <dsp:spPr>
        <a:xfrm>
          <a:off x="991967"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ailure Detection</a:t>
          </a:r>
        </a:p>
      </dsp:txBody>
      <dsp:txXfrm>
        <a:off x="991967" y="1234224"/>
        <a:ext cx="579416" cy="289708"/>
      </dsp:txXfrm>
    </dsp:sp>
    <dsp:sp modelId="{10A0EFDB-ECEB-42EB-AA19-1198CB582B69}">
      <dsp:nvSpPr>
        <dsp:cNvPr id="0" name=""/>
        <dsp:cNvSpPr/>
      </dsp:nvSpPr>
      <dsp:spPr>
        <a:xfrm>
          <a:off x="1548207"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mmunication</a:t>
          </a:r>
        </a:p>
      </dsp:txBody>
      <dsp:txXfrm>
        <a:off x="1548207" y="822839"/>
        <a:ext cx="579416" cy="289708"/>
      </dsp:txXfrm>
    </dsp:sp>
    <dsp:sp modelId="{09BA1DF9-B4B7-406A-BAAB-9FF891958298}">
      <dsp:nvSpPr>
        <dsp:cNvPr id="0" name=""/>
        <dsp:cNvSpPr/>
      </dsp:nvSpPr>
      <dsp:spPr>
        <a:xfrm>
          <a:off x="1693061"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Heads Up Display</a:t>
          </a:r>
        </a:p>
      </dsp:txBody>
      <dsp:txXfrm>
        <a:off x="1693061" y="1234224"/>
        <a:ext cx="579416" cy="289708"/>
      </dsp:txXfrm>
    </dsp:sp>
    <dsp:sp modelId="{313A2E3A-2A4E-4313-B14F-548EB2F9848C}">
      <dsp:nvSpPr>
        <dsp:cNvPr id="0" name=""/>
        <dsp:cNvSpPr/>
      </dsp:nvSpPr>
      <dsp:spPr>
        <a:xfrm>
          <a:off x="2599847"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nvenience</a:t>
          </a:r>
        </a:p>
      </dsp:txBody>
      <dsp:txXfrm>
        <a:off x="2599847" y="411453"/>
        <a:ext cx="579416" cy="289708"/>
      </dsp:txXfrm>
    </dsp:sp>
    <dsp:sp modelId="{AC8F89F5-D2B7-4700-9EC8-0360BA855CC7}">
      <dsp:nvSpPr>
        <dsp:cNvPr id="0" name=""/>
        <dsp:cNvSpPr/>
      </dsp:nvSpPr>
      <dsp:spPr>
        <a:xfrm>
          <a:off x="224930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Entertainment</a:t>
          </a:r>
        </a:p>
      </dsp:txBody>
      <dsp:txXfrm>
        <a:off x="2249301" y="822839"/>
        <a:ext cx="579416" cy="289708"/>
      </dsp:txXfrm>
    </dsp:sp>
    <dsp:sp modelId="{340D9F69-F5B3-46B1-8EE3-D6D45DCCCF56}">
      <dsp:nvSpPr>
        <dsp:cNvPr id="0" name=""/>
        <dsp:cNvSpPr/>
      </dsp:nvSpPr>
      <dsp:spPr>
        <a:xfrm>
          <a:off x="2394155"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oice Assistance</a:t>
          </a:r>
        </a:p>
      </dsp:txBody>
      <dsp:txXfrm>
        <a:off x="2394155" y="1234224"/>
        <a:ext cx="579416" cy="289708"/>
      </dsp:txXfrm>
    </dsp:sp>
    <dsp:sp modelId="{457D25BA-45B0-478A-9F8C-137BC597846F}">
      <dsp:nvSpPr>
        <dsp:cNvPr id="0" name=""/>
        <dsp:cNvSpPr/>
      </dsp:nvSpPr>
      <dsp:spPr>
        <a:xfrm>
          <a:off x="2950394"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utomatous Driving</a:t>
          </a:r>
        </a:p>
      </dsp:txBody>
      <dsp:txXfrm>
        <a:off x="2950394" y="822839"/>
        <a:ext cx="579416" cy="289708"/>
      </dsp:txXfrm>
    </dsp:sp>
    <dsp:sp modelId="{F6DE0FC4-2E96-4B35-BB98-157BC1FDBF59}">
      <dsp:nvSpPr>
        <dsp:cNvPr id="0" name=""/>
        <dsp:cNvSpPr/>
      </dsp:nvSpPr>
      <dsp:spPr>
        <a:xfrm>
          <a:off x="3095248"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avigation</a:t>
          </a:r>
        </a:p>
      </dsp:txBody>
      <dsp:txXfrm>
        <a:off x="3095248" y="1234224"/>
        <a:ext cx="579416" cy="289708"/>
      </dsp:txXfrm>
    </dsp:sp>
    <dsp:sp modelId="{C9460910-B55B-4944-8C3D-A721E20434E1}">
      <dsp:nvSpPr>
        <dsp:cNvPr id="0" name=""/>
        <dsp:cNvSpPr/>
      </dsp:nvSpPr>
      <dsp:spPr>
        <a:xfrm>
          <a:off x="3095248"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ssisted</a:t>
          </a:r>
        </a:p>
      </dsp:txBody>
      <dsp:txXfrm>
        <a:off x="3095248" y="1645610"/>
        <a:ext cx="579416" cy="289708"/>
      </dsp:txXfrm>
    </dsp:sp>
    <dsp:sp modelId="{FEC08605-94C4-479A-BC1F-CD4EEEE4423F}">
      <dsp:nvSpPr>
        <dsp:cNvPr id="0" name=""/>
        <dsp:cNvSpPr/>
      </dsp:nvSpPr>
      <dsp:spPr>
        <a:xfrm>
          <a:off x="4352581"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ptimization</a:t>
          </a:r>
        </a:p>
      </dsp:txBody>
      <dsp:txXfrm>
        <a:off x="4352581" y="411453"/>
        <a:ext cx="579416" cy="289708"/>
      </dsp:txXfrm>
    </dsp:sp>
    <dsp:sp modelId="{0D482E74-CC96-477D-AACA-C23C38C5C382}">
      <dsp:nvSpPr>
        <dsp:cNvPr id="0" name=""/>
        <dsp:cNvSpPr/>
      </dsp:nvSpPr>
      <dsp:spPr>
        <a:xfrm>
          <a:off x="3651488"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oothing the Drive</a:t>
          </a:r>
        </a:p>
      </dsp:txBody>
      <dsp:txXfrm>
        <a:off x="3651488" y="822839"/>
        <a:ext cx="579416" cy="289708"/>
      </dsp:txXfrm>
    </dsp:sp>
    <dsp:sp modelId="{D5DEDF09-6DFB-474A-B5CE-68779FA14849}">
      <dsp:nvSpPr>
        <dsp:cNvPr id="0" name=""/>
        <dsp:cNvSpPr/>
      </dsp:nvSpPr>
      <dsp:spPr>
        <a:xfrm>
          <a:off x="3796342"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ther Adaptive</a:t>
          </a:r>
        </a:p>
      </dsp:txBody>
      <dsp:txXfrm>
        <a:off x="3796342" y="1234224"/>
        <a:ext cx="579416" cy="289708"/>
      </dsp:txXfrm>
    </dsp:sp>
    <dsp:sp modelId="{4757DC47-CDBC-4E4E-A286-63E96CAFB803}">
      <dsp:nvSpPr>
        <dsp:cNvPr id="0" name=""/>
        <dsp:cNvSpPr/>
      </dsp:nvSpPr>
      <dsp:spPr>
        <a:xfrm>
          <a:off x="435258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inimizing Resources</a:t>
          </a:r>
        </a:p>
      </dsp:txBody>
      <dsp:txXfrm>
        <a:off x="4352581" y="822839"/>
        <a:ext cx="579416" cy="289708"/>
      </dsp:txXfrm>
    </dsp:sp>
    <dsp:sp modelId="{A249B7C0-EEE7-4B17-ADE6-2EDE384D27FC}">
      <dsp:nvSpPr>
        <dsp:cNvPr id="0" name=""/>
        <dsp:cNvSpPr/>
      </dsp:nvSpPr>
      <dsp:spPr>
        <a:xfrm>
          <a:off x="4497436"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r and Tear</a:t>
          </a:r>
        </a:p>
      </dsp:txBody>
      <dsp:txXfrm>
        <a:off x="4497436" y="1234224"/>
        <a:ext cx="579416" cy="289708"/>
      </dsp:txXfrm>
    </dsp:sp>
    <dsp:sp modelId="{B851AD3E-8727-43FB-85A8-3F8E61A3F509}">
      <dsp:nvSpPr>
        <dsp:cNvPr id="0" name=""/>
        <dsp:cNvSpPr/>
      </dsp:nvSpPr>
      <dsp:spPr>
        <a:xfrm>
          <a:off x="5053675"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art city integration</a:t>
          </a:r>
        </a:p>
      </dsp:txBody>
      <dsp:txXfrm>
        <a:off x="5053675" y="822839"/>
        <a:ext cx="579416" cy="289708"/>
      </dsp:txXfrm>
    </dsp:sp>
    <dsp:sp modelId="{6F7F768C-98FD-44C3-8E24-6562EF812ACB}">
      <dsp:nvSpPr>
        <dsp:cNvPr id="0" name=""/>
        <dsp:cNvSpPr/>
      </dsp:nvSpPr>
      <dsp:spPr>
        <a:xfrm>
          <a:off x="5198529"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ternative Paths</a:t>
          </a:r>
        </a:p>
      </dsp:txBody>
      <dsp:txXfrm>
        <a:off x="5198529" y="1234224"/>
        <a:ext cx="579416" cy="2897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22721" y="123614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131398" y="1244826"/>
        <a:ext cx="575180" cy="278913"/>
      </dsp:txXfrm>
    </dsp:sp>
    <dsp:sp modelId="{C840567A-0548-4240-8C5C-E406D0BD9356}">
      <dsp:nvSpPr>
        <dsp:cNvPr id="0" name=""/>
        <dsp:cNvSpPr/>
      </dsp:nvSpPr>
      <dsp:spPr>
        <a:xfrm rot="17179538">
          <a:off x="412174" y="96831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958614"/>
        <a:ext cx="42158" cy="42158"/>
      </dsp:txXfrm>
    </dsp:sp>
    <dsp:sp modelId="{1B0B01CF-39A1-4E63-A405-DFFADEDB10D8}">
      <dsp:nvSpPr>
        <dsp:cNvPr id="0" name=""/>
        <dsp:cNvSpPr/>
      </dsp:nvSpPr>
      <dsp:spPr>
        <a:xfrm>
          <a:off x="952269" y="42697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rivers &amp; Passengers</a:t>
          </a:r>
        </a:p>
      </dsp:txBody>
      <dsp:txXfrm>
        <a:off x="960946" y="435647"/>
        <a:ext cx="575180" cy="278913"/>
      </dsp:txXfrm>
    </dsp:sp>
    <dsp:sp modelId="{49F80A44-C9A9-4532-B086-A9355EB9AE0F}">
      <dsp:nvSpPr>
        <dsp:cNvPr id="0" name=""/>
        <dsp:cNvSpPr/>
      </dsp:nvSpPr>
      <dsp:spPr>
        <a:xfrm rot="17945813">
          <a:off x="1419613" y="350780"/>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349977"/>
        <a:ext cx="24369" cy="24369"/>
      </dsp:txXfrm>
    </dsp:sp>
    <dsp:sp modelId="{2BB7452C-A4F7-4137-A819-8B0EC78AA6C6}">
      <dsp:nvSpPr>
        <dsp:cNvPr id="0" name=""/>
        <dsp:cNvSpPr/>
      </dsp:nvSpPr>
      <dsp:spPr>
        <a:xfrm>
          <a:off x="1781817"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active Controls</a:t>
          </a:r>
        </a:p>
      </dsp:txBody>
      <dsp:txXfrm>
        <a:off x="1790494" y="9763"/>
        <a:ext cx="575180" cy="278913"/>
      </dsp:txXfrm>
    </dsp:sp>
    <dsp:sp modelId="{9694CAB0-EC20-4778-8EE6-2CBD37958CA8}">
      <dsp:nvSpPr>
        <dsp:cNvPr id="0" name=""/>
        <dsp:cNvSpPr/>
      </dsp:nvSpPr>
      <dsp:spPr>
        <a:xfrm>
          <a:off x="2374351" y="137838"/>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43294"/>
        <a:ext cx="11850" cy="11850"/>
      </dsp:txXfrm>
    </dsp:sp>
    <dsp:sp modelId="{D883C3EC-3825-41E9-B1A2-D8093F412240}">
      <dsp:nvSpPr>
        <dsp:cNvPr id="0" name=""/>
        <dsp:cNvSpPr/>
      </dsp:nvSpPr>
      <dsp:spPr>
        <a:xfrm>
          <a:off x="2611365"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l Wheel Drive</a:t>
          </a:r>
        </a:p>
      </dsp:txBody>
      <dsp:txXfrm>
        <a:off x="2620042" y="9763"/>
        <a:ext cx="575180" cy="278913"/>
      </dsp:txXfrm>
    </dsp:sp>
    <dsp:sp modelId="{31314558-3DD8-4284-AFB7-FCB3310B31F9}">
      <dsp:nvSpPr>
        <dsp:cNvPr id="0" name=""/>
        <dsp:cNvSpPr/>
      </dsp:nvSpPr>
      <dsp:spPr>
        <a:xfrm rot="20413970">
          <a:off x="1537383" y="521133"/>
          <a:ext cx="251854" cy="22763"/>
        </a:xfrm>
        <a:custGeom>
          <a:avLst/>
          <a:gdLst/>
          <a:ahLst/>
          <a:cxnLst/>
          <a:rect l="0" t="0" r="0" b="0"/>
          <a:pathLst>
            <a:path>
              <a:moveTo>
                <a:pt x="0" y="11381"/>
              </a:moveTo>
              <a:lnTo>
                <a:pt x="2518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014" y="526219"/>
        <a:ext cx="12592" cy="12592"/>
      </dsp:txXfrm>
    </dsp:sp>
    <dsp:sp modelId="{FFB095A6-8103-4424-B682-4C19721F62E1}">
      <dsp:nvSpPr>
        <dsp:cNvPr id="0" name=""/>
        <dsp:cNvSpPr/>
      </dsp:nvSpPr>
      <dsp:spPr>
        <a:xfrm>
          <a:off x="1781817"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oactive Controls</a:t>
          </a:r>
        </a:p>
      </dsp:txBody>
      <dsp:txXfrm>
        <a:off x="1790494" y="350470"/>
        <a:ext cx="575180" cy="278913"/>
      </dsp:txXfrm>
    </dsp:sp>
    <dsp:sp modelId="{04E6F6FC-818A-4538-AC43-B3592CC77867}">
      <dsp:nvSpPr>
        <dsp:cNvPr id="0" name=""/>
        <dsp:cNvSpPr/>
      </dsp:nvSpPr>
      <dsp:spPr>
        <a:xfrm>
          <a:off x="2374351" y="478545"/>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484001"/>
        <a:ext cx="11850" cy="11850"/>
      </dsp:txXfrm>
    </dsp:sp>
    <dsp:sp modelId="{22DA1D6B-E47A-4EE5-8FE9-F97E134A9E24}">
      <dsp:nvSpPr>
        <dsp:cNvPr id="0" name=""/>
        <dsp:cNvSpPr/>
      </dsp:nvSpPr>
      <dsp:spPr>
        <a:xfrm>
          <a:off x="2611365"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eat belts</a:t>
          </a:r>
        </a:p>
      </dsp:txBody>
      <dsp:txXfrm>
        <a:off x="2620042" y="350470"/>
        <a:ext cx="575180" cy="278913"/>
      </dsp:txXfrm>
    </dsp:sp>
    <dsp:sp modelId="{C17F9944-AD88-407A-8916-4CF81BA742F2}">
      <dsp:nvSpPr>
        <dsp:cNvPr id="0" name=""/>
        <dsp:cNvSpPr/>
      </dsp:nvSpPr>
      <dsp:spPr>
        <a:xfrm rot="3654187">
          <a:off x="1419613" y="776664"/>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775861"/>
        <a:ext cx="24369" cy="24369"/>
      </dsp:txXfrm>
    </dsp:sp>
    <dsp:sp modelId="{91FB7637-3937-4B89-9AB8-09403DF3703B}">
      <dsp:nvSpPr>
        <dsp:cNvPr id="0" name=""/>
        <dsp:cNvSpPr/>
      </dsp:nvSpPr>
      <dsp:spPr>
        <a:xfrm>
          <a:off x="1781817" y="852854"/>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ertness</a:t>
          </a:r>
        </a:p>
      </dsp:txBody>
      <dsp:txXfrm>
        <a:off x="1790494" y="861531"/>
        <a:ext cx="575180" cy="278913"/>
      </dsp:txXfrm>
    </dsp:sp>
    <dsp:sp modelId="{60D88690-3F6A-4AFA-9F08-7C4D571A4D16}">
      <dsp:nvSpPr>
        <dsp:cNvPr id="0" name=""/>
        <dsp:cNvSpPr/>
      </dsp:nvSpPr>
      <dsp:spPr>
        <a:xfrm rot="19457599">
          <a:off x="2346916" y="904429"/>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908514"/>
        <a:ext cx="14594" cy="14594"/>
      </dsp:txXfrm>
    </dsp:sp>
    <dsp:sp modelId="{26F2A769-AE1A-40CF-B3D8-8955EAB7F19E}">
      <dsp:nvSpPr>
        <dsp:cNvPr id="0" name=""/>
        <dsp:cNvSpPr/>
      </dsp:nvSpPr>
      <dsp:spPr>
        <a:xfrm>
          <a:off x="2611365" y="68250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toxication</a:t>
          </a:r>
        </a:p>
      </dsp:txBody>
      <dsp:txXfrm>
        <a:off x="2620042" y="691177"/>
        <a:ext cx="575180" cy="278913"/>
      </dsp:txXfrm>
    </dsp:sp>
    <dsp:sp modelId="{81BDD6AA-EEB9-4E13-85FE-B13929E2DABB}">
      <dsp:nvSpPr>
        <dsp:cNvPr id="0" name=""/>
        <dsp:cNvSpPr/>
      </dsp:nvSpPr>
      <dsp:spPr>
        <a:xfrm rot="2142401">
          <a:off x="2346916" y="1074782"/>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1078867"/>
        <a:ext cx="14594" cy="14594"/>
      </dsp:txXfrm>
    </dsp:sp>
    <dsp:sp modelId="{5B4E3923-A0F6-4864-B43F-1FF44FE4B5DF}">
      <dsp:nvSpPr>
        <dsp:cNvPr id="0" name=""/>
        <dsp:cNvSpPr/>
      </dsp:nvSpPr>
      <dsp:spPr>
        <a:xfrm>
          <a:off x="2611365" y="1023207"/>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ired</a:t>
          </a:r>
        </a:p>
      </dsp:txBody>
      <dsp:txXfrm>
        <a:off x="2620042" y="1031884"/>
        <a:ext cx="575180" cy="278913"/>
      </dsp:txXfrm>
    </dsp:sp>
    <dsp:sp modelId="{57A3ABD1-BC5D-4138-A455-FC136A00975F}">
      <dsp:nvSpPr>
        <dsp:cNvPr id="0" name=""/>
        <dsp:cNvSpPr/>
      </dsp:nvSpPr>
      <dsp:spPr>
        <a:xfrm rot="3090853">
          <a:off x="643335" y="1521960"/>
          <a:ext cx="380854" cy="22763"/>
        </a:xfrm>
        <a:custGeom>
          <a:avLst/>
          <a:gdLst/>
          <a:ahLst/>
          <a:cxnLst/>
          <a:rect l="0" t="0" r="0" b="0"/>
          <a:pathLst>
            <a:path>
              <a:moveTo>
                <a:pt x="0" y="11381"/>
              </a:moveTo>
              <a:lnTo>
                <a:pt x="38085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24241" y="1523821"/>
        <a:ext cx="19042" cy="19042"/>
      </dsp:txXfrm>
    </dsp:sp>
    <dsp:sp modelId="{07C152F0-1EDE-43B1-9E91-3A3F9D5DC65B}">
      <dsp:nvSpPr>
        <dsp:cNvPr id="0" name=""/>
        <dsp:cNvSpPr/>
      </dsp:nvSpPr>
      <dsp:spPr>
        <a:xfrm>
          <a:off x="952269" y="1534268"/>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oad Design</a:t>
          </a:r>
        </a:p>
      </dsp:txBody>
      <dsp:txXfrm>
        <a:off x="960946" y="1542945"/>
        <a:ext cx="575180" cy="278913"/>
      </dsp:txXfrm>
    </dsp:sp>
    <dsp:sp modelId="{FC067A60-BD42-4295-AF88-AB759231CF8C}">
      <dsp:nvSpPr>
        <dsp:cNvPr id="0" name=""/>
        <dsp:cNvSpPr/>
      </dsp:nvSpPr>
      <dsp:spPr>
        <a:xfrm rot="19457599">
          <a:off x="1517368" y="1585843"/>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589928"/>
        <a:ext cx="14594" cy="14594"/>
      </dsp:txXfrm>
    </dsp:sp>
    <dsp:sp modelId="{BF8EE59A-12BD-42F1-96C8-FCDD259895D8}">
      <dsp:nvSpPr>
        <dsp:cNvPr id="0" name=""/>
        <dsp:cNvSpPr/>
      </dsp:nvSpPr>
      <dsp:spPr>
        <a:xfrm>
          <a:off x="1781817"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w Tech</a:t>
          </a:r>
        </a:p>
      </dsp:txBody>
      <dsp:txXfrm>
        <a:off x="1790494" y="1372592"/>
        <a:ext cx="575180" cy="278913"/>
      </dsp:txXfrm>
    </dsp:sp>
    <dsp:sp modelId="{4CEFF908-50F9-48F4-AAC0-CF371CE6305A}">
      <dsp:nvSpPr>
        <dsp:cNvPr id="0" name=""/>
        <dsp:cNvSpPr/>
      </dsp:nvSpPr>
      <dsp:spPr>
        <a:xfrm>
          <a:off x="2374351" y="1500666"/>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506123"/>
        <a:ext cx="11850" cy="11850"/>
      </dsp:txXfrm>
    </dsp:sp>
    <dsp:sp modelId="{FCF2FF40-C71C-4F52-B563-16520BB200D6}">
      <dsp:nvSpPr>
        <dsp:cNvPr id="0" name=""/>
        <dsp:cNvSpPr/>
      </dsp:nvSpPr>
      <dsp:spPr>
        <a:xfrm>
          <a:off x="2611365"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op Signs</a:t>
          </a:r>
        </a:p>
      </dsp:txBody>
      <dsp:txXfrm>
        <a:off x="2620042" y="1372592"/>
        <a:ext cx="575180" cy="278913"/>
      </dsp:txXfrm>
    </dsp:sp>
    <dsp:sp modelId="{9A883870-BEB8-4A68-ABCB-0C400F6C0BD3}">
      <dsp:nvSpPr>
        <dsp:cNvPr id="0" name=""/>
        <dsp:cNvSpPr/>
      </dsp:nvSpPr>
      <dsp:spPr>
        <a:xfrm rot="2142401">
          <a:off x="1517368" y="1756197"/>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760281"/>
        <a:ext cx="14594" cy="14594"/>
      </dsp:txXfrm>
    </dsp:sp>
    <dsp:sp modelId="{6422F808-7DFE-4E58-BC2F-34EB8A271DFD}">
      <dsp:nvSpPr>
        <dsp:cNvPr id="0" name=""/>
        <dsp:cNvSpPr/>
      </dsp:nvSpPr>
      <dsp:spPr>
        <a:xfrm>
          <a:off x="1781817"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herient Assumptions</a:t>
          </a:r>
        </a:p>
      </dsp:txBody>
      <dsp:txXfrm>
        <a:off x="1790494" y="1713299"/>
        <a:ext cx="575180" cy="278913"/>
      </dsp:txXfrm>
    </dsp:sp>
    <dsp:sp modelId="{65CBDBA1-8F50-4B14-AC69-CADA50445705}">
      <dsp:nvSpPr>
        <dsp:cNvPr id="0" name=""/>
        <dsp:cNvSpPr/>
      </dsp:nvSpPr>
      <dsp:spPr>
        <a:xfrm>
          <a:off x="2374351" y="1841373"/>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846830"/>
        <a:ext cx="11850" cy="11850"/>
      </dsp:txXfrm>
    </dsp:sp>
    <dsp:sp modelId="{570D8CBE-1A5D-4E0E-9CB8-28A251C2A412}">
      <dsp:nvSpPr>
        <dsp:cNvPr id="0" name=""/>
        <dsp:cNvSpPr/>
      </dsp:nvSpPr>
      <dsp:spPr>
        <a:xfrm>
          <a:off x="2611365"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cale Specific Knowledge</a:t>
          </a:r>
        </a:p>
      </dsp:txBody>
      <dsp:txXfrm>
        <a:off x="2620042" y="1713299"/>
        <a:ext cx="575180" cy="278913"/>
      </dsp:txXfrm>
    </dsp:sp>
    <dsp:sp modelId="{6D055C97-C1E1-4678-AE1B-8CDB7BAABC29}">
      <dsp:nvSpPr>
        <dsp:cNvPr id="0" name=""/>
        <dsp:cNvSpPr/>
      </dsp:nvSpPr>
      <dsp:spPr>
        <a:xfrm rot="4420462">
          <a:off x="412174" y="177749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1767793"/>
        <a:ext cx="42158" cy="42158"/>
      </dsp:txXfrm>
    </dsp:sp>
    <dsp:sp modelId="{4BC817F4-DDB9-46D1-87E3-C3323FA2C355}">
      <dsp:nvSpPr>
        <dsp:cNvPr id="0" name=""/>
        <dsp:cNvSpPr/>
      </dsp:nvSpPr>
      <dsp:spPr>
        <a:xfrm>
          <a:off x="952269"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s</a:t>
          </a:r>
        </a:p>
      </dsp:txBody>
      <dsp:txXfrm>
        <a:off x="960946" y="2054006"/>
        <a:ext cx="575180" cy="278913"/>
      </dsp:txXfrm>
    </dsp:sp>
    <dsp:sp modelId="{5070BEA0-AFCD-4DDC-98E5-6FF0F97C513A}">
      <dsp:nvSpPr>
        <dsp:cNvPr id="0" name=""/>
        <dsp:cNvSpPr/>
      </dsp:nvSpPr>
      <dsp:spPr>
        <a:xfrm>
          <a:off x="1544803" y="2182080"/>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385" y="2187537"/>
        <a:ext cx="11850" cy="11850"/>
      </dsp:txXfrm>
    </dsp:sp>
    <dsp:sp modelId="{05965639-07EE-41CB-A0B5-E26E61E647EE}">
      <dsp:nvSpPr>
        <dsp:cNvPr id="0" name=""/>
        <dsp:cNvSpPr/>
      </dsp:nvSpPr>
      <dsp:spPr>
        <a:xfrm>
          <a:off x="1781817"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livious</a:t>
          </a:r>
        </a:p>
      </dsp:txBody>
      <dsp:txXfrm>
        <a:off x="1790494" y="2054006"/>
        <a:ext cx="575180" cy="27891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2</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3</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5</b:RefOrder>
  </b:Source>
</b:Sources>
</file>

<file path=customXml/itemProps1.xml><?xml version="1.0" encoding="utf-8"?>
<ds:datastoreItem xmlns:ds="http://schemas.openxmlformats.org/officeDocument/2006/customXml" ds:itemID="{13209097-F0F8-4E05-A8D5-CE17E6EE7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8</TotalTime>
  <Pages>4</Pages>
  <Words>434</Words>
  <Characters>247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2</cp:revision>
  <dcterms:created xsi:type="dcterms:W3CDTF">2019-05-19T17:38:00Z</dcterms:created>
  <dcterms:modified xsi:type="dcterms:W3CDTF">2020-11-01T19:09:00Z</dcterms:modified>
</cp:coreProperties>
</file>